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16CF3" w14:textId="083959E0" w:rsidR="00157AE1" w:rsidRDefault="00DE1AD0" w:rsidP="00157AE1">
      <w:pPr>
        <w:pStyle w:val="Title"/>
      </w:pPr>
      <w:bookmarkStart w:id="0" w:name="_GoBack"/>
      <w:bookmarkEnd w:id="0"/>
      <w:r>
        <w:t>Place value table</w:t>
      </w:r>
    </w:p>
    <w:tbl>
      <w:tblPr>
        <w:tblStyle w:val="Tableheader"/>
        <w:tblW w:w="9699" w:type="dxa"/>
        <w:tblLayout w:type="fixed"/>
        <w:tblLook w:val="04A0" w:firstRow="1" w:lastRow="0" w:firstColumn="1" w:lastColumn="0" w:noHBand="0" w:noVBand="1"/>
      </w:tblPr>
      <w:tblGrid>
        <w:gridCol w:w="1077"/>
        <w:gridCol w:w="1078"/>
        <w:gridCol w:w="1078"/>
        <w:gridCol w:w="1077"/>
        <w:gridCol w:w="1078"/>
        <w:gridCol w:w="1078"/>
        <w:gridCol w:w="1077"/>
        <w:gridCol w:w="1078"/>
        <w:gridCol w:w="1078"/>
      </w:tblGrid>
      <w:tr w:rsidR="00191CF6" w14:paraId="7D36D5EE" w14:textId="77777777" w:rsidTr="005302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2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7" w:type="dxa"/>
          </w:tcPr>
          <w:p w14:paraId="24E86867" w14:textId="77777777" w:rsidR="00191CF6" w:rsidRPr="00191CF6" w:rsidRDefault="00191CF6" w:rsidP="00191CF6">
            <w:pPr>
              <w:spacing w:before="192" w:after="192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8" w:type="dxa"/>
          </w:tcPr>
          <w:p w14:paraId="02F9FBAF" w14:textId="719CC1AB" w:rsidR="00191CF6" w:rsidRPr="00191CF6" w:rsidRDefault="00191CF6" w:rsidP="00530252">
            <w:pPr>
              <w:spacing w:before="192" w:after="1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Millions</w:t>
            </w: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4B3907E5" w14:textId="77777777" w:rsidR="00191CF6" w:rsidRPr="00191CF6" w:rsidRDefault="00191CF6" w:rsidP="00191CF6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7" w:type="dxa"/>
            <w:tcBorders>
              <w:left w:val="single" w:sz="4" w:space="0" w:color="auto"/>
            </w:tcBorders>
          </w:tcPr>
          <w:p w14:paraId="61F063CB" w14:textId="5F6E48B6" w:rsidR="00191CF6" w:rsidRPr="00191CF6" w:rsidRDefault="00191CF6" w:rsidP="00191CF6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8" w:type="dxa"/>
          </w:tcPr>
          <w:p w14:paraId="5E315490" w14:textId="6E628108" w:rsidR="00191CF6" w:rsidRPr="00191CF6" w:rsidRDefault="00191CF6" w:rsidP="00191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Thousands</w:t>
            </w: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2585EEC8" w14:textId="77777777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7" w:type="dxa"/>
            <w:tcBorders>
              <w:left w:val="single" w:sz="4" w:space="0" w:color="auto"/>
            </w:tcBorders>
          </w:tcPr>
          <w:p w14:paraId="1E2639A9" w14:textId="22DC1096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8" w:type="dxa"/>
          </w:tcPr>
          <w:p w14:paraId="3B7EDB6A" w14:textId="39762923" w:rsidR="00191CF6" w:rsidRPr="00191CF6" w:rsidRDefault="00191CF6" w:rsidP="00191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078" w:type="dxa"/>
          </w:tcPr>
          <w:p w14:paraId="0CB4553E" w14:textId="5B034C8E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</w:tr>
      <w:tr w:rsidR="00191CF6" w14:paraId="5C3EFFB1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5E16FE7E" w14:textId="722CDDAC" w:rsidR="00191CF6" w:rsidRPr="00191CF6" w:rsidRDefault="00191CF6" w:rsidP="00191CF6">
            <w:pPr>
              <w:jc w:val="center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078" w:type="dxa"/>
          </w:tcPr>
          <w:p w14:paraId="332E219C" w14:textId="3E40FD68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078" w:type="dxa"/>
          </w:tcPr>
          <w:p w14:paraId="0BCC1E7D" w14:textId="5E46443D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077" w:type="dxa"/>
          </w:tcPr>
          <w:p w14:paraId="3BBA0452" w14:textId="65F0B32F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078" w:type="dxa"/>
          </w:tcPr>
          <w:p w14:paraId="6A44972D" w14:textId="785705FB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078" w:type="dxa"/>
          </w:tcPr>
          <w:p w14:paraId="64688DEF" w14:textId="3D8D5FC6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077" w:type="dxa"/>
          </w:tcPr>
          <w:p w14:paraId="1A19FBF1" w14:textId="7BD0477D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078" w:type="dxa"/>
          </w:tcPr>
          <w:p w14:paraId="71E31886" w14:textId="0053929B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078" w:type="dxa"/>
          </w:tcPr>
          <w:p w14:paraId="3030D3ED" w14:textId="212BF218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</w:tr>
      <w:tr w:rsidR="00191CF6" w14:paraId="046A305C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7806B23F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33F1057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06A588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7E405E9" w14:textId="30BA5975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1C3A8F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A35E62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10CBE2A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78C3FCA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1BFC1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5FAFDC1A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4268043B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2B772C3E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5E91414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8CDDA89" w14:textId="4AD40246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C45C4E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BA00452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4D2AA4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0DB8CF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1BB762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06E2EFD1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780AC8D2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50C7242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2C32D1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89BC4E8" w14:textId="29B3F6AB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ADDF4F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00B64C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5026C15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79D53C7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47E933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02FE02AD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4CE8A800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1481D7A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43AD85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4B16CCF0" w14:textId="14A65A73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4C0ECE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84C377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5EF8FE9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14BB45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051F3A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6354B3B6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2CD1013A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6928C60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C4261C5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65B95D9E" w14:textId="708B588D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3496E24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313093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0C56187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DF47221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5CB4CF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119096C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17752F81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05AC202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759A20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43525072" w14:textId="79ADB13B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7E4F0A4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4F0AB81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0FF04B3C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082E85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917CCD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BE02D58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57AEC946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676C795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777E28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06C0DE1F" w14:textId="04A8B830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015FC0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672EEF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12473435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0AA95FE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B4908B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69E74D23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4BE97F9F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57D1D13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753749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4029D5EB" w14:textId="5D3B6DA0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0007882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D1BC86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3DE4D61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EF5F7B1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D2BF1C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074FFF8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398F203B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42D44D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5A942D3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EF3F350" w14:textId="47AC56EA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FCA307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AB2D89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A2C071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618452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C22070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50A91695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1D03376D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1F7213A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766903AC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70F767A" w14:textId="29758886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741104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619FAE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2DBBA04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20173C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CC36FE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10FFB4EB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74405238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629F23D4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E2E750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7227E94" w14:textId="35BED00D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15EE2D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030008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3C9139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A52E04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873794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2BBF7F0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3569B757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33AB553B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EF17CFE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19E0CFAB" w14:textId="274C4E6F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08B8CA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4A042C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32EB12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14EC50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5E8E59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38F846FD" w14:textId="77777777" w:rsidR="00FB2817" w:rsidRDefault="00FB2817" w:rsidP="00FB2817">
      <w:pPr>
        <w:rPr>
          <w:lang w:eastAsia="zh-CN"/>
        </w:rPr>
      </w:pPr>
    </w:p>
    <w:sectPr w:rsidR="00FB2817" w:rsidSect="005E18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C67AB0" w14:textId="77777777" w:rsidR="007144E2" w:rsidRDefault="007144E2">
      <w:r>
        <w:separator/>
      </w:r>
    </w:p>
    <w:p w14:paraId="735DAAB8" w14:textId="77777777" w:rsidR="007144E2" w:rsidRDefault="007144E2"/>
  </w:endnote>
  <w:endnote w:type="continuationSeparator" w:id="0">
    <w:p w14:paraId="0E8B0C0B" w14:textId="77777777" w:rsidR="007144E2" w:rsidRDefault="007144E2">
      <w:r>
        <w:continuationSeparator/>
      </w:r>
    </w:p>
    <w:p w14:paraId="0759B22E" w14:textId="77777777" w:rsidR="007144E2" w:rsidRDefault="007144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7634E432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30252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FB2817">
      <w:t>Stadium seating capaciti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15945FFF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701A0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E4625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795490D9" w:rsidP="00493120">
    <w:pPr>
      <w:pStyle w:val="Logo"/>
    </w:pPr>
    <w:r w:rsidRPr="4231CF6F">
      <w:rPr>
        <w:sz w:val="24"/>
        <w:szCs w:val="24"/>
      </w:rPr>
      <w:t>education.nsw.gov.au</w:t>
    </w:r>
    <w:r w:rsidR="00CA3B54">
      <w:rPr>
        <w:sz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A0217" w14:textId="77777777" w:rsidR="007144E2" w:rsidRDefault="007144E2">
      <w:r>
        <w:separator/>
      </w:r>
    </w:p>
    <w:p w14:paraId="0F0F09F2" w14:textId="77777777" w:rsidR="007144E2" w:rsidRDefault="007144E2"/>
  </w:footnote>
  <w:footnote w:type="continuationSeparator" w:id="0">
    <w:p w14:paraId="634202AA" w14:textId="77777777" w:rsidR="007144E2" w:rsidRDefault="007144E2">
      <w:r>
        <w:continuationSeparator/>
      </w:r>
    </w:p>
    <w:p w14:paraId="766D14B6" w14:textId="77777777" w:rsidR="007144E2" w:rsidRDefault="007144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D8D4C" w14:textId="77777777" w:rsidR="00BE018C" w:rsidRDefault="00BE01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71D1D" w14:textId="77777777" w:rsidR="00BE018C" w:rsidRDefault="00BE01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67D2933"/>
    <w:multiLevelType w:val="hybridMultilevel"/>
    <w:tmpl w:val="8318C760"/>
    <w:lvl w:ilvl="0" w:tplc="C438388A">
      <w:start w:val="1"/>
      <w:numFmt w:val="decimal"/>
      <w:pStyle w:val="DoEtablelist1numbered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7FA775A"/>
    <w:multiLevelType w:val="hybridMultilevel"/>
    <w:tmpl w:val="398CF9E6"/>
    <w:lvl w:ilvl="0" w:tplc="6036966E">
      <w:start w:val="1"/>
      <w:numFmt w:val="lowerLetter"/>
      <w:pStyle w:val="DoEtablelist2numbered"/>
      <w:lvlText w:val="%1."/>
      <w:lvlJc w:val="left"/>
      <w:pPr>
        <w:ind w:left="1032" w:hanging="360"/>
      </w:pPr>
    </w:lvl>
    <w:lvl w:ilvl="1" w:tplc="0C090019" w:tentative="1">
      <w:start w:val="1"/>
      <w:numFmt w:val="lowerLetter"/>
      <w:lvlText w:val="%2."/>
      <w:lvlJc w:val="left"/>
      <w:pPr>
        <w:ind w:left="1752" w:hanging="360"/>
      </w:pPr>
    </w:lvl>
    <w:lvl w:ilvl="2" w:tplc="0C09001B" w:tentative="1">
      <w:start w:val="1"/>
      <w:numFmt w:val="lowerRoman"/>
      <w:lvlText w:val="%3."/>
      <w:lvlJc w:val="right"/>
      <w:pPr>
        <w:ind w:left="2472" w:hanging="180"/>
      </w:pPr>
    </w:lvl>
    <w:lvl w:ilvl="3" w:tplc="0C09000F" w:tentative="1">
      <w:start w:val="1"/>
      <w:numFmt w:val="decimal"/>
      <w:lvlText w:val="%4."/>
      <w:lvlJc w:val="left"/>
      <w:pPr>
        <w:ind w:left="3192" w:hanging="360"/>
      </w:pPr>
    </w:lvl>
    <w:lvl w:ilvl="4" w:tplc="0C090019" w:tentative="1">
      <w:start w:val="1"/>
      <w:numFmt w:val="lowerLetter"/>
      <w:lvlText w:val="%5."/>
      <w:lvlJc w:val="left"/>
      <w:pPr>
        <w:ind w:left="3912" w:hanging="360"/>
      </w:pPr>
    </w:lvl>
    <w:lvl w:ilvl="5" w:tplc="0C09001B" w:tentative="1">
      <w:start w:val="1"/>
      <w:numFmt w:val="lowerRoman"/>
      <w:lvlText w:val="%6."/>
      <w:lvlJc w:val="right"/>
      <w:pPr>
        <w:ind w:left="4632" w:hanging="180"/>
      </w:pPr>
    </w:lvl>
    <w:lvl w:ilvl="6" w:tplc="0C09000F" w:tentative="1">
      <w:start w:val="1"/>
      <w:numFmt w:val="decimal"/>
      <w:lvlText w:val="%7."/>
      <w:lvlJc w:val="left"/>
      <w:pPr>
        <w:ind w:left="5352" w:hanging="360"/>
      </w:pPr>
    </w:lvl>
    <w:lvl w:ilvl="7" w:tplc="0C090019" w:tentative="1">
      <w:start w:val="1"/>
      <w:numFmt w:val="lowerLetter"/>
      <w:lvlText w:val="%8."/>
      <w:lvlJc w:val="left"/>
      <w:pPr>
        <w:ind w:left="6072" w:hanging="360"/>
      </w:pPr>
    </w:lvl>
    <w:lvl w:ilvl="8" w:tplc="0C09001B" w:tentative="1">
      <w:start w:val="1"/>
      <w:numFmt w:val="lowerRoman"/>
      <w:lvlText w:val="%9."/>
      <w:lvlJc w:val="right"/>
      <w:pPr>
        <w:ind w:left="6792" w:hanging="180"/>
      </w:pPr>
    </w:lvl>
  </w:abstractNum>
  <w:abstractNum w:abstractNumId="15" w15:restartNumberingAfterBreak="0">
    <w:nsid w:val="54545CDA"/>
    <w:multiLevelType w:val="hybridMultilevel"/>
    <w:tmpl w:val="C7BE53E6"/>
    <w:lvl w:ilvl="0" w:tplc="FF22852E">
      <w:start w:val="1"/>
      <w:numFmt w:val="bullet"/>
      <w:pStyle w:val="DoEtablelist1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93FA66CE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2F29FB"/>
    <w:multiLevelType w:val="hybridMultilevel"/>
    <w:tmpl w:val="88FA859A"/>
    <w:lvl w:ilvl="0" w:tplc="CC16EB4A">
      <w:start w:val="1"/>
      <w:numFmt w:val="bullet"/>
      <w:pStyle w:val="DoEtablelist2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2"/>
  </w:num>
  <w:num w:numId="8">
    <w:abstractNumId w:val="10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7"/>
  </w:num>
  <w:num w:numId="32">
    <w:abstractNumId w:val="24"/>
  </w:num>
  <w:num w:numId="33">
    <w:abstractNumId w:val="19"/>
  </w:num>
  <w:num w:numId="34">
    <w:abstractNumId w:val="21"/>
  </w:num>
  <w:num w:numId="35">
    <w:abstractNumId w:val="15"/>
  </w:num>
  <w:num w:numId="36">
    <w:abstractNumId w:val="12"/>
  </w:num>
  <w:num w:numId="37">
    <w:abstractNumId w:val="23"/>
  </w:num>
  <w:num w:numId="3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LA0MzIwMTWzsDRR0lEKTi0uzszPAykwrAUAnbqoUC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62A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B63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3548"/>
    <w:rsid w:val="000B4F65"/>
    <w:rsid w:val="000B5D44"/>
    <w:rsid w:val="000B75CB"/>
    <w:rsid w:val="000B7D49"/>
    <w:rsid w:val="000C0D42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D7D01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57AE1"/>
    <w:rsid w:val="00161B0D"/>
    <w:rsid w:val="00162855"/>
    <w:rsid w:val="00162C3A"/>
    <w:rsid w:val="00165FF0"/>
    <w:rsid w:val="0017075C"/>
    <w:rsid w:val="00170CB5"/>
    <w:rsid w:val="00171601"/>
    <w:rsid w:val="00173DC3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CF6"/>
    <w:rsid w:val="00191D2F"/>
    <w:rsid w:val="00191F45"/>
    <w:rsid w:val="00193503"/>
    <w:rsid w:val="001939CA"/>
    <w:rsid w:val="00193B82"/>
    <w:rsid w:val="00195D00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B6B22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85F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DEE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8C7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58F8"/>
    <w:rsid w:val="003B7BBB"/>
    <w:rsid w:val="003C098A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A0"/>
    <w:rsid w:val="00421CC4"/>
    <w:rsid w:val="0042354D"/>
    <w:rsid w:val="004259A6"/>
    <w:rsid w:val="00425CCF"/>
    <w:rsid w:val="00430D80"/>
    <w:rsid w:val="004317B5"/>
    <w:rsid w:val="00431E3D"/>
    <w:rsid w:val="00432CE9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53BD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252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05DB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4416"/>
    <w:rsid w:val="005D5A78"/>
    <w:rsid w:val="005D5DB0"/>
    <w:rsid w:val="005E0B43"/>
    <w:rsid w:val="005E1897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DF7"/>
    <w:rsid w:val="00653AB0"/>
    <w:rsid w:val="00653C5D"/>
    <w:rsid w:val="006544A7"/>
    <w:rsid w:val="006552BE"/>
    <w:rsid w:val="0065755F"/>
    <w:rsid w:val="006618E3"/>
    <w:rsid w:val="00661D06"/>
    <w:rsid w:val="006638B4"/>
    <w:rsid w:val="0066400D"/>
    <w:rsid w:val="006644C4"/>
    <w:rsid w:val="0066665B"/>
    <w:rsid w:val="00670EE3"/>
    <w:rsid w:val="00671DB4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4DFC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75A3"/>
    <w:rsid w:val="00701DAC"/>
    <w:rsid w:val="00704694"/>
    <w:rsid w:val="007058CD"/>
    <w:rsid w:val="00705D75"/>
    <w:rsid w:val="0070723B"/>
    <w:rsid w:val="00712DA7"/>
    <w:rsid w:val="007144E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2BAA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6F7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48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4E84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0B26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4F59"/>
    <w:rsid w:val="00905926"/>
    <w:rsid w:val="0090604A"/>
    <w:rsid w:val="009078AB"/>
    <w:rsid w:val="0091055E"/>
    <w:rsid w:val="0091080B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CC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0E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650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E50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1330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8BF"/>
    <w:rsid w:val="00B43107"/>
    <w:rsid w:val="00B45AC4"/>
    <w:rsid w:val="00B45E0A"/>
    <w:rsid w:val="00B47A18"/>
    <w:rsid w:val="00B51CD5"/>
    <w:rsid w:val="00B5212F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67A05"/>
    <w:rsid w:val="00B701A0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3E2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018C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5D15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05F4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BE0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4625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AD0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3597"/>
    <w:rsid w:val="00E052B1"/>
    <w:rsid w:val="00E05886"/>
    <w:rsid w:val="00E104C6"/>
    <w:rsid w:val="00E10C02"/>
    <w:rsid w:val="00E1228C"/>
    <w:rsid w:val="00E137F4"/>
    <w:rsid w:val="00E164F2"/>
    <w:rsid w:val="00E16F61"/>
    <w:rsid w:val="00E178A7"/>
    <w:rsid w:val="00E20F6A"/>
    <w:rsid w:val="00E21A25"/>
    <w:rsid w:val="00E228AD"/>
    <w:rsid w:val="00E23303"/>
    <w:rsid w:val="00E253CA"/>
    <w:rsid w:val="00E2771C"/>
    <w:rsid w:val="00E31D50"/>
    <w:rsid w:val="00E324D9"/>
    <w:rsid w:val="00E331FB"/>
    <w:rsid w:val="00E33DF4"/>
    <w:rsid w:val="00E34707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24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2F1"/>
    <w:rsid w:val="00E7295C"/>
    <w:rsid w:val="00E73306"/>
    <w:rsid w:val="00E74817"/>
    <w:rsid w:val="00E74FE4"/>
    <w:rsid w:val="00E7547B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015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EAF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5308"/>
    <w:rsid w:val="00F45537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3905"/>
    <w:rsid w:val="00F642AF"/>
    <w:rsid w:val="00F650B4"/>
    <w:rsid w:val="00F65901"/>
    <w:rsid w:val="00F66B95"/>
    <w:rsid w:val="00F706AA"/>
    <w:rsid w:val="00F71215"/>
    <w:rsid w:val="00F715D0"/>
    <w:rsid w:val="00F717E7"/>
    <w:rsid w:val="00F724A1"/>
    <w:rsid w:val="00F7288E"/>
    <w:rsid w:val="00F740FA"/>
    <w:rsid w:val="00F7632C"/>
    <w:rsid w:val="00F76A4E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2817"/>
    <w:rsid w:val="00FB3570"/>
    <w:rsid w:val="00FB38D8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4FCF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572229D"/>
    <w:rsid w:val="2EC31542"/>
    <w:rsid w:val="4231CF6F"/>
    <w:rsid w:val="51122F35"/>
    <w:rsid w:val="79549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DoEreference2018">
    <w:name w:val="DoE reference 2018"/>
    <w:basedOn w:val="Normal"/>
    <w:next w:val="Normal"/>
    <w:qFormat/>
    <w:locked/>
    <w:rsid w:val="00E0359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D6E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6B22"/>
    <w:rPr>
      <w:color w:val="605E5C"/>
      <w:shd w:val="clear" w:color="auto" w:fill="E1DFDD"/>
    </w:rPr>
  </w:style>
  <w:style w:type="paragraph" w:customStyle="1" w:styleId="DoETableHeading">
    <w:name w:val="DoE Table Heading"/>
    <w:basedOn w:val="Normal"/>
    <w:qFormat/>
    <w:rsid w:val="008706F7"/>
    <w:pPr>
      <w:spacing w:before="80" w:after="80" w:line="260" w:lineRule="atLeast"/>
    </w:pPr>
    <w:rPr>
      <w:b/>
      <w:bCs/>
      <w:sz w:val="22"/>
      <w:lang w:eastAsia="zh-CN"/>
    </w:rPr>
  </w:style>
  <w:style w:type="paragraph" w:customStyle="1" w:styleId="DoEtabletext">
    <w:name w:val="DoE table text"/>
    <w:basedOn w:val="Normal"/>
    <w:qFormat/>
    <w:rsid w:val="00953CC1"/>
    <w:pPr>
      <w:spacing w:before="80" w:after="80" w:line="260" w:lineRule="atLeast"/>
    </w:pPr>
    <w:rPr>
      <w:sz w:val="20"/>
      <w:lang w:eastAsia="zh-CN"/>
    </w:rPr>
  </w:style>
  <w:style w:type="paragraph" w:customStyle="1" w:styleId="DoEtablelist1bullet">
    <w:name w:val="DoE table list 1 bullet"/>
    <w:basedOn w:val="DoEtabletext"/>
    <w:qFormat/>
    <w:rsid w:val="00CA05F4"/>
    <w:pPr>
      <w:numPr>
        <w:numId w:val="35"/>
      </w:numPr>
      <w:spacing w:after="40" w:line="240" w:lineRule="atLeast"/>
      <w:ind w:left="340" w:hanging="227"/>
    </w:pPr>
  </w:style>
  <w:style w:type="paragraph" w:customStyle="1" w:styleId="DoEtablelist1numbered">
    <w:name w:val="DoE table list 1 numbered"/>
    <w:basedOn w:val="DoEtabletext"/>
    <w:qFormat/>
    <w:rsid w:val="00CA05F4"/>
    <w:pPr>
      <w:numPr>
        <w:numId w:val="36"/>
      </w:numPr>
      <w:spacing w:after="40" w:line="240" w:lineRule="atLeast"/>
      <w:ind w:left="340" w:hanging="227"/>
    </w:pPr>
  </w:style>
  <w:style w:type="paragraph" w:customStyle="1" w:styleId="DoEtablelist2bullet">
    <w:name w:val="DoE table list 2 bullet"/>
    <w:basedOn w:val="DoEtabletext"/>
    <w:qFormat/>
    <w:rsid w:val="00CA05F4"/>
    <w:pPr>
      <w:numPr>
        <w:numId w:val="37"/>
      </w:numPr>
      <w:spacing w:after="40" w:line="240" w:lineRule="atLeast"/>
      <w:ind w:left="596" w:hanging="284"/>
    </w:pPr>
  </w:style>
  <w:style w:type="paragraph" w:customStyle="1" w:styleId="DoEtablelist2numbered">
    <w:name w:val="DoE table list 2 numbered"/>
    <w:basedOn w:val="DoEtabletext"/>
    <w:qFormat/>
    <w:rsid w:val="00CA05F4"/>
    <w:pPr>
      <w:numPr>
        <w:numId w:val="38"/>
      </w:numPr>
      <w:spacing w:after="40" w:line="240" w:lineRule="atLeast"/>
      <w:ind w:left="596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689540-2FD1-4A44-8C1C-36D63384D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914268-8492-49A9-8E60-258D1FA82F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FC5338-66BB-4D96-9048-72F1F8425F20}">
  <ds:schemaRefs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57B9852-E065-4176-9FCF-A6DDB166C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ce value poster</dc:title>
  <dc:subject/>
  <dc:creator>Vas Ratusau</dc:creator>
  <cp:keywords>Stage 6</cp:keywords>
  <dc:description/>
  <cp:lastModifiedBy>Vas Ratusau</cp:lastModifiedBy>
  <cp:revision>2</cp:revision>
  <dcterms:created xsi:type="dcterms:W3CDTF">2021-02-16T01:05:00Z</dcterms:created>
  <dcterms:modified xsi:type="dcterms:W3CDTF">2021-02-16T01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